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9CDA5" w14:textId="77777777" w:rsidR="00ED62CA" w:rsidRPr="00296D40" w:rsidRDefault="00ED62CA" w:rsidP="00ED62CA">
      <w:pPr>
        <w:ind w:left="2160"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</w:t>
      </w:r>
      <w:r w:rsidRPr="00296D40">
        <w:rPr>
          <w:rFonts w:ascii="Times New Roman" w:hAnsi="Times New Roman" w:cs="Times New Roman"/>
          <w:noProof/>
        </w:rPr>
        <w:drawing>
          <wp:inline distT="0" distB="0" distL="0" distR="0" wp14:anchorId="376568E0" wp14:editId="48752EDE">
            <wp:extent cx="1466850" cy="1447800"/>
            <wp:effectExtent l="76200" t="76200" r="133350" b="133350"/>
            <wp:docPr id="4" name="Picture 4" descr="BUBT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BUBT_logo.jpg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46209" cy="132872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F33206" w14:textId="77777777" w:rsidR="00ED62CA" w:rsidRPr="00296D40" w:rsidRDefault="00ED62CA" w:rsidP="00ED62C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</w:t>
      </w:r>
      <w:r w:rsidRPr="00296D40">
        <w:rPr>
          <w:rFonts w:ascii="Times New Roman" w:hAnsi="Times New Roman" w:cs="Times New Roman"/>
          <w:noProof/>
        </w:rPr>
        <w:drawing>
          <wp:inline distT="0" distB="0" distL="0" distR="0" wp14:anchorId="5293DE27" wp14:editId="0DBE6067">
            <wp:extent cx="5543550" cy="857250"/>
            <wp:effectExtent l="76200" t="76200" r="133350" b="133350"/>
            <wp:docPr id="5" name="Picture 5" descr="bubt_logo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bubt_logo (1).pn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80920" cy="8321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2C60D" w14:textId="77777777" w:rsidR="00ED62CA" w:rsidRPr="00F902AD" w:rsidRDefault="00F902AD" w:rsidP="00F902AD">
      <w:pPr>
        <w:rPr>
          <w:rFonts w:ascii="Times New Roman" w:hAnsi="Times New Roman" w:cs="Times New Roman"/>
          <w:b/>
          <w:color w:val="002060"/>
          <w:sz w:val="64"/>
          <w:szCs w:val="64"/>
        </w:rPr>
      </w:pPr>
      <w:r w:rsidRPr="00F902AD">
        <w:rPr>
          <w:rFonts w:ascii="Times New Roman" w:hAnsi="Times New Roman" w:cs="Times New Roman"/>
          <w:b/>
          <w:color w:val="002060"/>
          <w:sz w:val="64"/>
          <w:szCs w:val="64"/>
        </w:rPr>
        <w:t xml:space="preserve">   </w:t>
      </w:r>
      <w:r>
        <w:rPr>
          <w:rFonts w:ascii="Times New Roman" w:hAnsi="Times New Roman" w:cs="Times New Roman"/>
          <w:b/>
          <w:color w:val="002060"/>
          <w:sz w:val="64"/>
          <w:szCs w:val="64"/>
        </w:rPr>
        <w:tab/>
      </w:r>
      <w:r w:rsidRPr="00F902AD">
        <w:rPr>
          <w:rFonts w:ascii="Times New Roman" w:hAnsi="Times New Roman" w:cs="Times New Roman"/>
          <w:b/>
          <w:color w:val="002060"/>
          <w:sz w:val="64"/>
          <w:szCs w:val="64"/>
        </w:rPr>
        <w:t>Airline Reservation System</w:t>
      </w:r>
      <w:r w:rsidR="00ED62CA" w:rsidRPr="00F902AD">
        <w:rPr>
          <w:rFonts w:ascii="Times New Roman" w:hAnsi="Times New Roman" w:cs="Times New Roman"/>
          <w:b/>
          <w:color w:val="002060"/>
          <w:sz w:val="64"/>
          <w:szCs w:val="64"/>
        </w:rPr>
        <w:t xml:space="preserve"> </w:t>
      </w:r>
    </w:p>
    <w:p w14:paraId="4004D191" w14:textId="77777777" w:rsidR="00F902AD" w:rsidRPr="00F902AD" w:rsidRDefault="00F902AD" w:rsidP="00F902AD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F902AD">
        <w:rPr>
          <w:rFonts w:ascii="Times New Roman" w:hAnsi="Times New Roman" w:cs="Times New Roman"/>
          <w:b/>
          <w:color w:val="002060"/>
          <w:sz w:val="52"/>
          <w:szCs w:val="52"/>
        </w:rPr>
        <w:t>System Analysis</w:t>
      </w:r>
      <w:r w:rsidR="00ED62CA" w:rsidRPr="00F902AD">
        <w:rPr>
          <w:rFonts w:ascii="Times New Roman" w:hAnsi="Times New Roman" w:cs="Times New Roman"/>
          <w:b/>
          <w:sz w:val="52"/>
          <w:szCs w:val="52"/>
        </w:rPr>
        <w:t xml:space="preserve"> </w:t>
      </w:r>
    </w:p>
    <w:p w14:paraId="13E87049" w14:textId="77777777" w:rsidR="00ED62CA" w:rsidRPr="00F902AD" w:rsidRDefault="00F902AD" w:rsidP="00F902AD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color w:val="002060"/>
          <w:sz w:val="40"/>
          <w:szCs w:val="40"/>
        </w:rPr>
        <w:t xml:space="preserve">                           </w:t>
      </w:r>
      <w:r w:rsidRPr="00F902AD">
        <w:rPr>
          <w:rFonts w:ascii="Times New Roman" w:hAnsi="Times New Roman" w:cs="Times New Roman"/>
          <w:b/>
          <w:color w:val="002060"/>
          <w:sz w:val="40"/>
          <w:szCs w:val="40"/>
        </w:rPr>
        <w:t>Course Code: CSE 318</w:t>
      </w:r>
    </w:p>
    <w:p w14:paraId="5728545E" w14:textId="346B4B01" w:rsidR="00ED62CA" w:rsidRPr="00296D40" w:rsidRDefault="00F902AD" w:rsidP="00ED62CA">
      <w:pPr>
        <w:ind w:left="2880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color w:val="1F4E79" w:themeColor="accent1" w:themeShade="80"/>
          <w:sz w:val="40"/>
        </w:rPr>
        <w:t xml:space="preserve">   Report, Week 0</w:t>
      </w:r>
      <w:r w:rsidR="006E7718">
        <w:rPr>
          <w:rFonts w:ascii="Times New Roman" w:hAnsi="Times New Roman" w:cs="Times New Roman"/>
          <w:b/>
          <w:color w:val="1F4E79" w:themeColor="accent1" w:themeShade="80"/>
          <w:sz w:val="40"/>
        </w:rPr>
        <w:t>4</w:t>
      </w:r>
    </w:p>
    <w:p w14:paraId="41398EAA" w14:textId="77777777" w:rsidR="00ED62CA" w:rsidRPr="00997016" w:rsidRDefault="00ED62CA" w:rsidP="00F902AD">
      <w:pPr>
        <w:rPr>
          <w:rFonts w:ascii="Times New Roman" w:hAnsi="Times New Roman" w:cs="Times New Roman"/>
          <w:b/>
          <w:sz w:val="40"/>
        </w:rPr>
      </w:pPr>
      <w:r w:rsidRPr="00296D40">
        <w:rPr>
          <w:rFonts w:ascii="Times New Roman" w:hAnsi="Times New Roman" w:cs="Times New Roman"/>
          <w:b/>
          <w:color w:val="00B050"/>
          <w:sz w:val="40"/>
          <w:u w:val="single"/>
        </w:rPr>
        <w:t>Submitted To</w:t>
      </w:r>
    </w:p>
    <w:p w14:paraId="5822D48A" w14:textId="77777777" w:rsidR="00ED62CA" w:rsidRPr="00EC07AF" w:rsidRDefault="00ED62CA" w:rsidP="00ED62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bn-BD"/>
        </w:rPr>
      </w:pPr>
      <w:r w:rsidRPr="000F439D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M. M. Fazle Rabbi</w:t>
      </w:r>
    </w:p>
    <w:p w14:paraId="4B40A898" w14:textId="77777777" w:rsidR="00ED62CA" w:rsidRPr="000F439D" w:rsidRDefault="00ED62CA" w:rsidP="00ED62CA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0F439D">
        <w:rPr>
          <w:rFonts w:ascii="Times New Roman" w:hAnsi="Times New Roman" w:cs="Times New Roman"/>
          <w:color w:val="000000" w:themeColor="text1"/>
          <w:sz w:val="32"/>
          <w:szCs w:val="32"/>
        </w:rPr>
        <w:t>Assistant Professor, Dept. of Computer Science &amp; Engineering, BUBT</w:t>
      </w:r>
    </w:p>
    <w:p w14:paraId="0A90AFBB" w14:textId="77777777" w:rsidR="00ED62CA" w:rsidRPr="00296D40" w:rsidRDefault="00ED62CA" w:rsidP="00ED62CA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B8507EA" wp14:editId="198D7433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4057650" cy="3038475"/>
                <wp:effectExtent l="0" t="0" r="19050" b="28575"/>
                <wp:wrapNone/>
                <wp:docPr id="309" name="Rectangle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7650" cy="3038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3C3FC86" w14:textId="77777777" w:rsidR="00ED62CA" w:rsidRPr="00296D40" w:rsidRDefault="00ED62CA" w:rsidP="00ED62C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296D40">
                              <w:rPr>
                                <w:rFonts w:ascii="Times New Roman" w:hAnsi="Times New Roman" w:cs="Times New Roman"/>
                                <w:b/>
                                <w:color w:val="00B050"/>
                                <w:sz w:val="40"/>
                                <w:u w:val="single"/>
                              </w:rPr>
                              <w:t>Submitted By</w:t>
                            </w:r>
                          </w:p>
                          <w:p w14:paraId="20BB9259" w14:textId="77777777" w:rsidR="00ED62CA" w:rsidRDefault="00ED62CA" w:rsidP="00ED62CA">
                            <w:pPr>
                              <w:spacing w:line="258" w:lineRule="auto"/>
                              <w:textDirection w:val="btLr"/>
                            </w:pPr>
                            <w:r w:rsidRPr="00181F7C">
                              <w:rPr>
                                <w:rFonts w:ascii="Times New Roman" w:hAnsi="Times New Roman" w:cs="Times New Roman"/>
                                <w:b/>
                                <w:color w:val="00B0F0"/>
                                <w:sz w:val="32"/>
                                <w:szCs w:val="32"/>
                              </w:rPr>
                              <w:t>Name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ab/>
                            </w:r>
                            <w:r w:rsidRPr="00181F7C">
                              <w:rPr>
                                <w:rFonts w:ascii="Times New Roman" w:hAnsi="Times New Roman" w:cs="Times New Roman"/>
                                <w:b/>
                                <w:color w:val="00B0F0"/>
                                <w:sz w:val="32"/>
                                <w:szCs w:val="32"/>
                              </w:rPr>
                              <w:t>ID:</w:t>
                            </w:r>
                          </w:p>
                          <w:p w14:paraId="56EA28DD" w14:textId="77777777" w:rsidR="00ED62CA" w:rsidRPr="00FE69A0" w:rsidRDefault="00ED62CA" w:rsidP="00ED62CA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Yasir Rabbani Tanvir  </w:t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</w:rPr>
                              <w:tab/>
                              <w:t>21224103083</w:t>
                            </w:r>
                          </w:p>
                          <w:p w14:paraId="702E7987" w14:textId="77777777" w:rsidR="00ED62CA" w:rsidRPr="00FE69A0" w:rsidRDefault="00ED62CA" w:rsidP="00ED62CA">
                            <w:pPr>
                              <w:spacing w:line="258" w:lineRule="auto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</w:pP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>Raihan Sheikh Joy</w:t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</w:rPr>
                              <w:t>21224103184</w:t>
                            </w:r>
                          </w:p>
                          <w:p w14:paraId="41F928AE" w14:textId="77777777" w:rsidR="00ED62CA" w:rsidRPr="00FE69A0" w:rsidRDefault="00ED62CA" w:rsidP="00ED62CA">
                            <w:pPr>
                              <w:spacing w:line="258" w:lineRule="auto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</w:pP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>Parvez Khandakar</w:t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50505"/>
                              </w:rPr>
                              <w:tab/>
                            </w:r>
                            <w:r w:rsidRPr="00FE69A0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</w:rPr>
                              <w:t>21224103050</w:t>
                            </w:r>
                          </w:p>
                          <w:p w14:paraId="0E9A5FC6" w14:textId="77777777" w:rsidR="00ED62CA" w:rsidRPr="002476B0" w:rsidRDefault="00ED62CA" w:rsidP="00ED62CA">
                            <w:pPr>
                              <w:spacing w:line="258" w:lineRule="auto"/>
                              <w:textDirection w:val="btLr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</w:pPr>
                            <w:r w:rsidRPr="002476B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>Sarjid Mia</w:t>
                            </w:r>
                            <w:r w:rsidRPr="002476B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ab/>
                            </w:r>
                            <w:r w:rsidRPr="002476B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ab/>
                            </w:r>
                            <w:r w:rsidRPr="002476B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ab/>
                            </w:r>
                            <w:r w:rsidRPr="002476B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ab/>
                            </w:r>
                            <w:r w:rsidRPr="002476B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ab/>
                              <w:t>21224103143</w:t>
                            </w:r>
                          </w:p>
                          <w:p w14:paraId="5358EA1F" w14:textId="77777777" w:rsidR="00ED62CA" w:rsidRPr="00DB5964" w:rsidRDefault="00ED62CA" w:rsidP="00ED62CA">
                            <w:pPr>
                              <w:spacing w:line="258" w:lineRule="auto"/>
                              <w:textDirection w:val="btLr"/>
                              <w:rPr>
                                <w:bCs/>
                              </w:rPr>
                            </w:pPr>
                            <w:r w:rsidRPr="00DB5964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Intake:</w:t>
                            </w:r>
                            <w:r w:rsidRPr="00DB5964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</w:rPr>
                              <w:t xml:space="preserve"> 48</w:t>
                            </w:r>
                          </w:p>
                          <w:p w14:paraId="151A9423" w14:textId="77777777" w:rsidR="00ED62CA" w:rsidRPr="00DB5964" w:rsidRDefault="00ED62CA" w:rsidP="00ED62CA">
                            <w:pPr>
                              <w:spacing w:line="258" w:lineRule="auto"/>
                              <w:textDirection w:val="btLr"/>
                              <w:rPr>
                                <w:bCs/>
                              </w:rPr>
                            </w:pPr>
                            <w:r w:rsidRPr="00DB5964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Sections:</w:t>
                            </w:r>
                            <w:r w:rsidRPr="00FE69A0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 xml:space="preserve">  </w:t>
                            </w:r>
                            <w:r w:rsidRPr="00DB5964">
                              <w:rPr>
                                <w:rFonts w:ascii="Times New Roman" w:eastAsia="Times New Roman" w:hAnsi="Times New Roman" w:cs="Times New Roman"/>
                                <w:bCs/>
                                <w:color w:val="000000"/>
                                <w:sz w:val="24"/>
                              </w:rPr>
                              <w:t>02</w:t>
                            </w:r>
                          </w:p>
                          <w:p w14:paraId="37B1B345" w14:textId="77777777" w:rsidR="00ED62CA" w:rsidRPr="00DB5964" w:rsidRDefault="00ED62CA" w:rsidP="00ED62CA">
                            <w:pPr>
                              <w:spacing w:line="258" w:lineRule="auto"/>
                              <w:textDirection w:val="btLr"/>
                              <w:rPr>
                                <w:b/>
                              </w:rPr>
                            </w:pPr>
                            <w:r w:rsidRPr="00DB5964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4"/>
                              </w:rPr>
                              <w:t>Dept. of CSE.</w:t>
                            </w:r>
                          </w:p>
                          <w:p w14:paraId="37372C84" w14:textId="77777777" w:rsidR="00ED62CA" w:rsidRPr="00296D40" w:rsidRDefault="00ED62CA" w:rsidP="00ED62CA">
                            <w:pPr>
                              <w:ind w:left="72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Pr="00296D40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Date of Submission:</w:t>
                            </w:r>
                            <w:r w:rsidRPr="00296D40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902AD">
                              <w:rPr>
                                <w:rFonts w:ascii="Times New Roman" w:eastAsia="Times New Roman" w:hAnsi="Times New Roman" w:cs="Times New Roman"/>
                                <w:sz w:val="28"/>
                                <w:szCs w:val="28"/>
                              </w:rPr>
                              <w:t>08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  <w:r w:rsidRPr="00296D40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0</w:t>
                            </w:r>
                            <w:r w:rsidR="00F902AD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8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-</w:t>
                            </w:r>
                            <w:r w:rsidRPr="00296D40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  <w:t>20</w:t>
                            </w:r>
                            <w:r w:rsidRPr="00296D40">
                              <w:rPr>
                                <w:rFonts w:ascii="Times New Roman" w:eastAsia="Times New Roman" w:hAnsi="Times New Roman" w:cs="Times New Roman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  <w:p w14:paraId="5AB3A49C" w14:textId="77777777" w:rsidR="00ED62CA" w:rsidRDefault="00ED62CA" w:rsidP="00ED62C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8507EA" id="Rectangle 309" o:spid="_x0000_s1026" style="position:absolute;margin-left:0;margin-top:.5pt;width:319.5pt;height:239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53C3FC86" w14:textId="77777777" w:rsidR="00ED62CA" w:rsidRPr="00296D40" w:rsidRDefault="00ED62CA" w:rsidP="00ED62CA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296D40">
                        <w:rPr>
                          <w:rFonts w:ascii="Times New Roman" w:hAnsi="Times New Roman" w:cs="Times New Roman"/>
                          <w:b/>
                          <w:color w:val="00B050"/>
                          <w:sz w:val="40"/>
                          <w:u w:val="single"/>
                        </w:rPr>
                        <w:t>Submitted By</w:t>
                      </w:r>
                    </w:p>
                    <w:p w14:paraId="20BB9259" w14:textId="77777777" w:rsidR="00ED62CA" w:rsidRDefault="00ED62CA" w:rsidP="00ED62CA">
                      <w:pPr>
                        <w:spacing w:line="258" w:lineRule="auto"/>
                        <w:textDirection w:val="btLr"/>
                      </w:pPr>
                      <w:r w:rsidRPr="00181F7C">
                        <w:rPr>
                          <w:rFonts w:ascii="Times New Roman" w:hAnsi="Times New Roman" w:cs="Times New Roman"/>
                          <w:b/>
                          <w:color w:val="00B0F0"/>
                          <w:sz w:val="32"/>
                          <w:szCs w:val="32"/>
                        </w:rPr>
                        <w:t>Name: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ab/>
                      </w:r>
                      <w:r w:rsidRPr="00181F7C">
                        <w:rPr>
                          <w:rFonts w:ascii="Times New Roman" w:hAnsi="Times New Roman" w:cs="Times New Roman"/>
                          <w:b/>
                          <w:color w:val="00B0F0"/>
                          <w:sz w:val="32"/>
                          <w:szCs w:val="32"/>
                        </w:rPr>
                        <w:t>ID:</w:t>
                      </w:r>
                    </w:p>
                    <w:p w14:paraId="56EA28DD" w14:textId="77777777" w:rsidR="00ED62CA" w:rsidRPr="00FE69A0" w:rsidRDefault="00ED62CA" w:rsidP="00ED62CA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E69A0">
                        <w:rPr>
                          <w:rFonts w:ascii="Times New Roman" w:hAnsi="Times New Roman" w:cs="Times New Roman"/>
                          <w:b/>
                        </w:rPr>
                        <w:t xml:space="preserve">Yasir Rabbani Tanvir  </w:t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</w:rPr>
                        <w:tab/>
                        <w:t>21224103083</w:t>
                      </w:r>
                    </w:p>
                    <w:p w14:paraId="702E7987" w14:textId="77777777" w:rsidR="00ED62CA" w:rsidRPr="00FE69A0" w:rsidRDefault="00ED62CA" w:rsidP="00ED62CA">
                      <w:pPr>
                        <w:spacing w:line="258" w:lineRule="auto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</w:pP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>Raihan Sheikh Joy</w:t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00000"/>
                        </w:rPr>
                        <w:t>21224103184</w:t>
                      </w:r>
                    </w:p>
                    <w:p w14:paraId="41F928AE" w14:textId="77777777" w:rsidR="00ED62CA" w:rsidRPr="00FE69A0" w:rsidRDefault="00ED62CA" w:rsidP="00ED62CA">
                      <w:pPr>
                        <w:spacing w:line="258" w:lineRule="auto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</w:pP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>Parvez Khandakar</w:t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50505"/>
                        </w:rPr>
                        <w:tab/>
                      </w:r>
                      <w:r w:rsidRPr="00FE69A0">
                        <w:rPr>
                          <w:rFonts w:ascii="Times New Roman" w:hAnsi="Times New Roman" w:cs="Times New Roman"/>
                          <w:b/>
                          <w:color w:val="000000"/>
                        </w:rPr>
                        <w:t>21224103050</w:t>
                      </w:r>
                    </w:p>
                    <w:p w14:paraId="0E9A5FC6" w14:textId="77777777" w:rsidR="00ED62CA" w:rsidRPr="002476B0" w:rsidRDefault="00ED62CA" w:rsidP="00ED62CA">
                      <w:pPr>
                        <w:spacing w:line="258" w:lineRule="auto"/>
                        <w:textDirection w:val="btLr"/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</w:pPr>
                      <w:r w:rsidRPr="002476B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>Sarjid Mia</w:t>
                      </w:r>
                      <w:r w:rsidRPr="002476B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ab/>
                      </w:r>
                      <w:r w:rsidRPr="002476B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ab/>
                      </w:r>
                      <w:r w:rsidRPr="002476B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ab/>
                      </w:r>
                      <w:r w:rsidRPr="002476B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ab/>
                      </w:r>
                      <w:r w:rsidRPr="002476B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ab/>
                        <w:t>21224103143</w:t>
                      </w:r>
                    </w:p>
                    <w:p w14:paraId="5358EA1F" w14:textId="77777777" w:rsidR="00ED62CA" w:rsidRPr="00DB5964" w:rsidRDefault="00ED62CA" w:rsidP="00ED62CA">
                      <w:pPr>
                        <w:spacing w:line="258" w:lineRule="auto"/>
                        <w:textDirection w:val="btLr"/>
                        <w:rPr>
                          <w:bCs/>
                        </w:rPr>
                      </w:pPr>
                      <w:r w:rsidRPr="00DB5964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4"/>
                        </w:rPr>
                        <w:t>Intake:</w:t>
                      </w:r>
                      <w:r w:rsidRPr="00DB5964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</w:rPr>
                        <w:t xml:space="preserve"> 48</w:t>
                      </w:r>
                    </w:p>
                    <w:p w14:paraId="151A9423" w14:textId="77777777" w:rsidR="00ED62CA" w:rsidRPr="00DB5964" w:rsidRDefault="00ED62CA" w:rsidP="00ED62CA">
                      <w:pPr>
                        <w:spacing w:line="258" w:lineRule="auto"/>
                        <w:textDirection w:val="btLr"/>
                        <w:rPr>
                          <w:bCs/>
                        </w:rPr>
                      </w:pPr>
                      <w:r w:rsidRPr="00DB5964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4"/>
                        </w:rPr>
                        <w:t>Sections:</w:t>
                      </w:r>
                      <w:r w:rsidRPr="00FE69A0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4"/>
                        </w:rPr>
                        <w:t xml:space="preserve">  </w:t>
                      </w:r>
                      <w:r w:rsidRPr="00DB5964">
                        <w:rPr>
                          <w:rFonts w:ascii="Times New Roman" w:eastAsia="Times New Roman" w:hAnsi="Times New Roman" w:cs="Times New Roman"/>
                          <w:bCs/>
                          <w:color w:val="000000"/>
                          <w:sz w:val="24"/>
                        </w:rPr>
                        <w:t>02</w:t>
                      </w:r>
                    </w:p>
                    <w:p w14:paraId="37B1B345" w14:textId="77777777" w:rsidR="00ED62CA" w:rsidRPr="00DB5964" w:rsidRDefault="00ED62CA" w:rsidP="00ED62CA">
                      <w:pPr>
                        <w:spacing w:line="258" w:lineRule="auto"/>
                        <w:textDirection w:val="btLr"/>
                        <w:rPr>
                          <w:b/>
                        </w:rPr>
                      </w:pPr>
                      <w:r w:rsidRPr="00DB5964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4"/>
                        </w:rPr>
                        <w:t>Dept. of CSE.</w:t>
                      </w:r>
                    </w:p>
                    <w:p w14:paraId="37372C84" w14:textId="77777777" w:rsidR="00ED62CA" w:rsidRPr="00296D40" w:rsidRDefault="00ED62CA" w:rsidP="00ED62CA">
                      <w:pPr>
                        <w:ind w:left="720"/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     </w:t>
                      </w:r>
                      <w:r w:rsidRPr="00296D40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8"/>
                          <w:szCs w:val="28"/>
                        </w:rPr>
                        <w:t>Date of Submission:</w:t>
                      </w:r>
                      <w:r w:rsidRPr="00296D40"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r w:rsidR="00F902AD">
                        <w:rPr>
                          <w:rFonts w:ascii="Times New Roman" w:eastAsia="Times New Roman" w:hAnsi="Times New Roman" w:cs="Times New Roman"/>
                          <w:sz w:val="28"/>
                          <w:szCs w:val="28"/>
                        </w:rPr>
                        <w:t>08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  <w:t>-</w:t>
                      </w:r>
                      <w:r w:rsidRPr="00296D40"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  <w:t>0</w:t>
                      </w:r>
                      <w:r w:rsidR="00F902AD"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  <w:t>8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  <w:t>-</w:t>
                      </w:r>
                      <w:r w:rsidRPr="00296D40"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  <w:t>20</w:t>
                      </w:r>
                      <w:r w:rsidRPr="00296D40">
                        <w:rPr>
                          <w:rFonts w:ascii="Times New Roman" w:eastAsia="Times New Roman" w:hAnsi="Times New Roman" w:cs="Times New Roman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Times New Roman" w:eastAsia="Times New Roman" w:hAnsi="Times New Roman" w:cs="Times New Roman"/>
                          <w:sz w:val="28"/>
                          <w:szCs w:val="28"/>
                        </w:rPr>
                        <w:t>3</w:t>
                      </w:r>
                    </w:p>
                    <w:p w14:paraId="5AB3A49C" w14:textId="77777777" w:rsidR="00ED62CA" w:rsidRDefault="00ED62CA" w:rsidP="00ED62C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ab/>
      </w:r>
    </w:p>
    <w:p w14:paraId="38BEDAA6" w14:textId="77777777" w:rsidR="00ED62CA" w:rsidRPr="00181F7C" w:rsidRDefault="00ED62CA" w:rsidP="00ED62C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14:paraId="0CD6F450" w14:textId="77777777" w:rsidR="00ED62CA" w:rsidRPr="00296D40" w:rsidRDefault="00ED62CA" w:rsidP="00ED62CA">
      <w:pPr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2D676B05" w14:textId="77777777" w:rsidR="00ED62CA" w:rsidRPr="00296D40" w:rsidRDefault="00ED62CA" w:rsidP="00ED62CA">
      <w:pPr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73815D01" w14:textId="77777777" w:rsidR="00ED62CA" w:rsidRDefault="00ED62CA" w:rsidP="00ED62CA">
      <w:pPr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bookmarkStart w:id="0" w:name="_heading=h.gjdgxs" w:colFirst="0" w:colLast="0"/>
      <w:bookmarkEnd w:id="0"/>
    </w:p>
    <w:p w14:paraId="44D9E66D" w14:textId="77777777" w:rsidR="001A1A76" w:rsidRDefault="001A1A76" w:rsidP="00ED62CA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6A1837A5" w14:textId="77777777" w:rsidR="00F902AD" w:rsidRDefault="00F902AD" w:rsidP="00F902AD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</w:p>
    <w:p w14:paraId="3E1B9932" w14:textId="77777777" w:rsidR="00F902AD" w:rsidRDefault="00F902AD" w:rsidP="00F902AD"/>
    <w:p w14:paraId="43D0EE5A" w14:textId="77777777" w:rsidR="00F902AD" w:rsidRDefault="00F902AD" w:rsidP="00F902AD"/>
    <w:p w14:paraId="4154CEB5" w14:textId="77777777" w:rsidR="00F902AD" w:rsidRDefault="00F902AD" w:rsidP="00F902AD"/>
    <w:p w14:paraId="6D8AD1B0" w14:textId="77777777" w:rsidR="001A1A76" w:rsidRPr="00ED62CA" w:rsidRDefault="001A1A76" w:rsidP="0084544E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1A1A76" w:rsidRPr="00ED6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tzQ3tzQwsrQ0NDZR0lEKTi0uzszPAykwrAUAhMCOWywAAAA="/>
  </w:docVars>
  <w:rsids>
    <w:rsidRoot w:val="001E3431"/>
    <w:rsid w:val="001A1A76"/>
    <w:rsid w:val="001E3431"/>
    <w:rsid w:val="006E7718"/>
    <w:rsid w:val="00773212"/>
    <w:rsid w:val="0084544E"/>
    <w:rsid w:val="009B3D2F"/>
    <w:rsid w:val="00ED62CA"/>
    <w:rsid w:val="00F90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3BED6"/>
  <w15:chartTrackingRefBased/>
  <w15:docId w15:val="{F87887AA-4C5A-49DD-8F06-1211C0B09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62CA"/>
    <w:pPr>
      <w:ind w:left="720"/>
      <w:contextualSpacing/>
    </w:pPr>
  </w:style>
  <w:style w:type="table" w:styleId="TableGrid">
    <w:name w:val="Table Grid"/>
    <w:basedOn w:val="TableNormal"/>
    <w:uiPriority w:val="39"/>
    <w:rsid w:val="00F902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7442255-E0BC-4447-A116-C0A7D23B6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ter PC</dc:creator>
  <cp:keywords/>
  <dc:description/>
  <cp:lastModifiedBy>Yasir Tanvir</cp:lastModifiedBy>
  <cp:revision>5</cp:revision>
  <dcterms:created xsi:type="dcterms:W3CDTF">2023-07-25T09:47:00Z</dcterms:created>
  <dcterms:modified xsi:type="dcterms:W3CDTF">2023-08-15T13:30:00Z</dcterms:modified>
</cp:coreProperties>
</file>